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93038" w14:textId="133319A1" w:rsidR="00C2482F" w:rsidRPr="00A211D6" w:rsidRDefault="00C2482F" w:rsidP="00A211D6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A211D6">
        <w:rPr>
          <w:rFonts w:ascii="Times New Roman" w:hAnsi="Times New Roman" w:cs="Times New Roman"/>
        </w:rPr>
        <w:t xml:space="preserve">Supplementary Table 1: </w:t>
      </w:r>
      <w:r w:rsidR="00934DB6" w:rsidRPr="00A211D6">
        <w:rPr>
          <w:rFonts w:ascii="Times New Roman" w:hAnsi="Times New Roman" w:cs="Times New Roman"/>
        </w:rPr>
        <w:t>T</w:t>
      </w:r>
      <w:r w:rsidRPr="00A211D6">
        <w:rPr>
          <w:rFonts w:ascii="Times New Roman" w:hAnsi="Times New Roman" w:cs="Times New Roman"/>
        </w:rPr>
        <w:t>otal MPX cases</w:t>
      </w:r>
      <w:r w:rsidR="007B639C" w:rsidRPr="00A211D6">
        <w:rPr>
          <w:rFonts w:ascii="Times New Roman" w:hAnsi="Times New Roman" w:cs="Times New Roman"/>
        </w:rPr>
        <w:t>, deaths,</w:t>
      </w:r>
      <w:r w:rsidRPr="00A211D6">
        <w:rPr>
          <w:rFonts w:ascii="Times New Roman" w:hAnsi="Times New Roman" w:cs="Times New Roman"/>
        </w:rPr>
        <w:t xml:space="preserve"> and </w:t>
      </w:r>
      <w:r w:rsidR="00B52FCE" w:rsidRPr="00A211D6">
        <w:rPr>
          <w:rFonts w:ascii="Times New Roman" w:hAnsi="Times New Roman" w:cs="Times New Roman"/>
        </w:rPr>
        <w:t>GHSI</w:t>
      </w:r>
      <w:r w:rsidR="00B52FCE" w:rsidRPr="00A211D6">
        <w:rPr>
          <w:rFonts w:ascii="Times New Roman" w:hAnsi="Times New Roman" w:cs="Times New Roman"/>
        </w:rPr>
        <w:t xml:space="preserve"> </w:t>
      </w:r>
      <w:r w:rsidR="00934DB6" w:rsidRPr="00A211D6">
        <w:rPr>
          <w:rFonts w:ascii="Times New Roman" w:hAnsi="Times New Roman" w:cs="Times New Roman"/>
        </w:rPr>
        <w:t xml:space="preserve">of </w:t>
      </w:r>
      <w:r w:rsidR="00B52FCE" w:rsidRPr="00A211D6">
        <w:rPr>
          <w:rFonts w:ascii="Times New Roman" w:hAnsi="Times New Roman" w:cs="Times New Roman"/>
        </w:rPr>
        <w:t>all infected countr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0"/>
        <w:gridCol w:w="2485"/>
        <w:gridCol w:w="2050"/>
        <w:gridCol w:w="2317"/>
      </w:tblGrid>
      <w:tr w:rsidR="00B71177" w:rsidRPr="00A211D6" w14:paraId="148A8CB2" w14:textId="77777777" w:rsidTr="00A211D6">
        <w:tc>
          <w:tcPr>
            <w:tcW w:w="2390" w:type="dxa"/>
          </w:tcPr>
          <w:p w14:paraId="26FB9D40" w14:textId="2A6AF1F5" w:rsidR="00B71177" w:rsidRPr="00A211D6" w:rsidRDefault="00B71177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211D6">
              <w:rPr>
                <w:rFonts w:ascii="Times New Roman" w:hAnsi="Times New Roman" w:cs="Times New Roman"/>
                <w:b/>
                <w:bCs/>
              </w:rPr>
              <w:t>Location</w:t>
            </w:r>
          </w:p>
        </w:tc>
        <w:tc>
          <w:tcPr>
            <w:tcW w:w="2485" w:type="dxa"/>
          </w:tcPr>
          <w:p w14:paraId="1DCC6FFA" w14:textId="3B998AE7" w:rsidR="00B71177" w:rsidRPr="00A211D6" w:rsidRDefault="00B71177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211D6">
              <w:rPr>
                <w:rFonts w:ascii="Times New Roman" w:hAnsi="Times New Roman" w:cs="Times New Roman"/>
                <w:b/>
                <w:bCs/>
              </w:rPr>
              <w:t>Total cases</w:t>
            </w:r>
          </w:p>
        </w:tc>
        <w:tc>
          <w:tcPr>
            <w:tcW w:w="2050" w:type="dxa"/>
          </w:tcPr>
          <w:p w14:paraId="4EEC3A6F" w14:textId="2B934623" w:rsidR="00B71177" w:rsidRPr="00A211D6" w:rsidRDefault="00B71177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211D6">
              <w:rPr>
                <w:rFonts w:ascii="Times New Roman" w:hAnsi="Times New Roman" w:cs="Times New Roman"/>
                <w:b/>
                <w:bCs/>
              </w:rPr>
              <w:t>Total</w:t>
            </w:r>
            <w:r w:rsidRPr="00A211D6">
              <w:rPr>
                <w:rFonts w:ascii="Times New Roman" w:hAnsi="Times New Roman" w:cs="Times New Roman"/>
                <w:b/>
                <w:bCs/>
              </w:rPr>
              <w:t xml:space="preserve"> death</w:t>
            </w:r>
            <w:r w:rsidRPr="00A211D6">
              <w:rPr>
                <w:rFonts w:ascii="Times New Roman" w:hAnsi="Times New Roman" w:cs="Times New Roman"/>
                <w:b/>
                <w:bCs/>
              </w:rPr>
              <w:t>s</w:t>
            </w:r>
          </w:p>
        </w:tc>
        <w:tc>
          <w:tcPr>
            <w:tcW w:w="2317" w:type="dxa"/>
          </w:tcPr>
          <w:p w14:paraId="46F0877C" w14:textId="0C729172" w:rsidR="00B71177" w:rsidRPr="00A211D6" w:rsidRDefault="00B71177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211D6">
              <w:rPr>
                <w:rFonts w:ascii="Times New Roman" w:hAnsi="Times New Roman" w:cs="Times New Roman"/>
                <w:b/>
                <w:bCs/>
              </w:rPr>
              <w:t>GHSI</w:t>
            </w:r>
          </w:p>
        </w:tc>
      </w:tr>
      <w:tr w:rsidR="00364B9B" w:rsidRPr="00A211D6" w14:paraId="11FF4FA5" w14:textId="77777777" w:rsidTr="00A211D6">
        <w:tc>
          <w:tcPr>
            <w:tcW w:w="2390" w:type="dxa"/>
            <w:vAlign w:val="bottom"/>
          </w:tcPr>
          <w:p w14:paraId="22444AAE" w14:textId="2242678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United States</w:t>
            </w:r>
          </w:p>
        </w:tc>
        <w:tc>
          <w:tcPr>
            <w:tcW w:w="2485" w:type="dxa"/>
          </w:tcPr>
          <w:p w14:paraId="30F1A9A9" w14:textId="015905E3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0188</w:t>
            </w:r>
          </w:p>
        </w:tc>
        <w:tc>
          <w:tcPr>
            <w:tcW w:w="2050" w:type="dxa"/>
          </w:tcPr>
          <w:p w14:paraId="778B694D" w14:textId="0D74DC83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2317" w:type="dxa"/>
          </w:tcPr>
          <w:p w14:paraId="420697EE" w14:textId="4F43821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83.5</w:t>
            </w:r>
          </w:p>
        </w:tc>
      </w:tr>
      <w:tr w:rsidR="00364B9B" w:rsidRPr="00A211D6" w14:paraId="6FF94370" w14:textId="77777777" w:rsidTr="00A211D6">
        <w:tc>
          <w:tcPr>
            <w:tcW w:w="2390" w:type="dxa"/>
            <w:vAlign w:val="bottom"/>
          </w:tcPr>
          <w:p w14:paraId="0A9F19AD" w14:textId="6BE3C2FD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Brazil</w:t>
            </w:r>
          </w:p>
        </w:tc>
        <w:tc>
          <w:tcPr>
            <w:tcW w:w="2485" w:type="dxa"/>
          </w:tcPr>
          <w:p w14:paraId="14A8C62F" w14:textId="25B57A25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0929</w:t>
            </w:r>
          </w:p>
        </w:tc>
        <w:tc>
          <w:tcPr>
            <w:tcW w:w="2050" w:type="dxa"/>
          </w:tcPr>
          <w:p w14:paraId="34FE9F58" w14:textId="5EB27E63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2317" w:type="dxa"/>
          </w:tcPr>
          <w:p w14:paraId="29C7C5BA" w14:textId="3E1BAD0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9.7</w:t>
            </w:r>
          </w:p>
        </w:tc>
      </w:tr>
      <w:tr w:rsidR="00364B9B" w:rsidRPr="00A211D6" w14:paraId="374279FF" w14:textId="77777777" w:rsidTr="00A211D6">
        <w:tc>
          <w:tcPr>
            <w:tcW w:w="2390" w:type="dxa"/>
            <w:vAlign w:val="bottom"/>
          </w:tcPr>
          <w:p w14:paraId="489D1BD8" w14:textId="46C9488C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Spain</w:t>
            </w:r>
          </w:p>
        </w:tc>
        <w:tc>
          <w:tcPr>
            <w:tcW w:w="2485" w:type="dxa"/>
          </w:tcPr>
          <w:p w14:paraId="4E42068F" w14:textId="6069243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7551</w:t>
            </w:r>
          </w:p>
        </w:tc>
        <w:tc>
          <w:tcPr>
            <w:tcW w:w="2050" w:type="dxa"/>
          </w:tcPr>
          <w:p w14:paraId="06793314" w14:textId="1C46AE4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317" w:type="dxa"/>
          </w:tcPr>
          <w:p w14:paraId="560274AA" w14:textId="3C9FA6ED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65.9</w:t>
            </w:r>
          </w:p>
        </w:tc>
      </w:tr>
      <w:tr w:rsidR="00364B9B" w:rsidRPr="00A211D6" w14:paraId="67716D6A" w14:textId="77777777" w:rsidTr="00A211D6">
        <w:tc>
          <w:tcPr>
            <w:tcW w:w="2390" w:type="dxa"/>
            <w:vAlign w:val="bottom"/>
          </w:tcPr>
          <w:p w14:paraId="0C4EF61E" w14:textId="53D3B47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France</w:t>
            </w:r>
          </w:p>
        </w:tc>
        <w:tc>
          <w:tcPr>
            <w:tcW w:w="2485" w:type="dxa"/>
          </w:tcPr>
          <w:p w14:paraId="4C44A581" w14:textId="466ECE7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146</w:t>
            </w:r>
          </w:p>
        </w:tc>
        <w:tc>
          <w:tcPr>
            <w:tcW w:w="2050" w:type="dxa"/>
          </w:tcPr>
          <w:p w14:paraId="5F94F127" w14:textId="7030F0F7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008E2015" w14:textId="23F40593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68.2</w:t>
            </w:r>
          </w:p>
        </w:tc>
      </w:tr>
      <w:tr w:rsidR="00364B9B" w:rsidRPr="00A211D6" w14:paraId="52A41673" w14:textId="77777777" w:rsidTr="00A211D6">
        <w:tc>
          <w:tcPr>
            <w:tcW w:w="2390" w:type="dxa"/>
            <w:vAlign w:val="bottom"/>
          </w:tcPr>
          <w:p w14:paraId="057F66A9" w14:textId="6386A5CD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Colombia</w:t>
            </w:r>
          </w:p>
        </w:tc>
        <w:tc>
          <w:tcPr>
            <w:tcW w:w="2485" w:type="dxa"/>
          </w:tcPr>
          <w:p w14:paraId="03921699" w14:textId="1CC79BB5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090</w:t>
            </w:r>
          </w:p>
        </w:tc>
        <w:tc>
          <w:tcPr>
            <w:tcW w:w="2050" w:type="dxa"/>
          </w:tcPr>
          <w:p w14:paraId="0AF660D0" w14:textId="482DC3F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16799DB6" w14:textId="30AD2527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4.2</w:t>
            </w:r>
          </w:p>
        </w:tc>
      </w:tr>
      <w:tr w:rsidR="00364B9B" w:rsidRPr="00A211D6" w14:paraId="50CA4551" w14:textId="77777777" w:rsidTr="00A211D6">
        <w:tc>
          <w:tcPr>
            <w:tcW w:w="2390" w:type="dxa"/>
            <w:vAlign w:val="bottom"/>
          </w:tcPr>
          <w:p w14:paraId="7BFE109E" w14:textId="7D771E0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Mexico</w:t>
            </w:r>
          </w:p>
        </w:tc>
        <w:tc>
          <w:tcPr>
            <w:tcW w:w="2485" w:type="dxa"/>
          </w:tcPr>
          <w:p w14:paraId="5CD06B3E" w14:textId="078E36A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010</w:t>
            </w:r>
          </w:p>
        </w:tc>
        <w:tc>
          <w:tcPr>
            <w:tcW w:w="2050" w:type="dxa"/>
          </w:tcPr>
          <w:p w14:paraId="1CF6B97B" w14:textId="2544B64B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2317" w:type="dxa"/>
          </w:tcPr>
          <w:p w14:paraId="42AF0E74" w14:textId="75D3CD4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7.6</w:t>
            </w:r>
          </w:p>
        </w:tc>
      </w:tr>
      <w:tr w:rsidR="00364B9B" w:rsidRPr="00A211D6" w14:paraId="612F0C41" w14:textId="77777777" w:rsidTr="00A211D6">
        <w:tc>
          <w:tcPr>
            <w:tcW w:w="2390" w:type="dxa"/>
            <w:vAlign w:val="bottom"/>
          </w:tcPr>
          <w:p w14:paraId="7AD211B5" w14:textId="59762AF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Peru</w:t>
            </w:r>
          </w:p>
        </w:tc>
        <w:tc>
          <w:tcPr>
            <w:tcW w:w="2485" w:type="dxa"/>
          </w:tcPr>
          <w:p w14:paraId="67FE526D" w14:textId="4FBF7F89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800</w:t>
            </w:r>
          </w:p>
        </w:tc>
        <w:tc>
          <w:tcPr>
            <w:tcW w:w="2050" w:type="dxa"/>
          </w:tcPr>
          <w:p w14:paraId="015E3EB0" w14:textId="5DCA1A43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2317" w:type="dxa"/>
          </w:tcPr>
          <w:p w14:paraId="22ACFB3D" w14:textId="008C8A3B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9.2</w:t>
            </w:r>
          </w:p>
        </w:tc>
      </w:tr>
      <w:tr w:rsidR="00364B9B" w:rsidRPr="00A211D6" w14:paraId="42636772" w14:textId="77777777" w:rsidTr="00A211D6">
        <w:tc>
          <w:tcPr>
            <w:tcW w:w="2390" w:type="dxa"/>
            <w:vAlign w:val="bottom"/>
          </w:tcPr>
          <w:p w14:paraId="64F6032F" w14:textId="2A9FBCA5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United Kingdom</w:t>
            </w:r>
          </w:p>
        </w:tc>
        <w:tc>
          <w:tcPr>
            <w:tcW w:w="2485" w:type="dxa"/>
          </w:tcPr>
          <w:p w14:paraId="4CE51FA7" w14:textId="34753D5B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742</w:t>
            </w:r>
          </w:p>
        </w:tc>
        <w:tc>
          <w:tcPr>
            <w:tcW w:w="2050" w:type="dxa"/>
          </w:tcPr>
          <w:p w14:paraId="2FA5B502" w14:textId="0EBB285D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0CFC33FF" w14:textId="10BFAAEC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77.9</w:t>
            </w:r>
          </w:p>
        </w:tc>
      </w:tr>
      <w:tr w:rsidR="00364B9B" w:rsidRPr="00A211D6" w14:paraId="6919CBC5" w14:textId="77777777" w:rsidTr="00A211D6">
        <w:tc>
          <w:tcPr>
            <w:tcW w:w="2390" w:type="dxa"/>
            <w:vAlign w:val="bottom"/>
          </w:tcPr>
          <w:p w14:paraId="7A8467E3" w14:textId="240CD190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Germany</w:t>
            </w:r>
          </w:p>
        </w:tc>
        <w:tc>
          <w:tcPr>
            <w:tcW w:w="2485" w:type="dxa"/>
          </w:tcPr>
          <w:p w14:paraId="449269BF" w14:textId="451226AD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691</w:t>
            </w:r>
          </w:p>
        </w:tc>
        <w:tc>
          <w:tcPr>
            <w:tcW w:w="2050" w:type="dxa"/>
          </w:tcPr>
          <w:p w14:paraId="2A962674" w14:textId="3BC8D3B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3FEFAF03" w14:textId="6462A73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66</w:t>
            </w:r>
          </w:p>
        </w:tc>
      </w:tr>
      <w:tr w:rsidR="00364B9B" w:rsidRPr="00A211D6" w14:paraId="254A93BF" w14:textId="77777777" w:rsidTr="00A211D6">
        <w:tc>
          <w:tcPr>
            <w:tcW w:w="2390" w:type="dxa"/>
            <w:vAlign w:val="bottom"/>
          </w:tcPr>
          <w:p w14:paraId="1DAB41ED" w14:textId="37B4F5AB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Canada</w:t>
            </w:r>
          </w:p>
        </w:tc>
        <w:tc>
          <w:tcPr>
            <w:tcW w:w="2485" w:type="dxa"/>
          </w:tcPr>
          <w:p w14:paraId="4E0CD027" w14:textId="4BF5051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484</w:t>
            </w:r>
          </w:p>
        </w:tc>
        <w:tc>
          <w:tcPr>
            <w:tcW w:w="2050" w:type="dxa"/>
          </w:tcPr>
          <w:p w14:paraId="11FDC7AC" w14:textId="3C16A333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5C9A44B4" w14:textId="11D24E88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75.3</w:t>
            </w:r>
          </w:p>
        </w:tc>
      </w:tr>
      <w:tr w:rsidR="00364B9B" w:rsidRPr="00A211D6" w14:paraId="7CD3699C" w14:textId="77777777" w:rsidTr="00A211D6">
        <w:tc>
          <w:tcPr>
            <w:tcW w:w="2390" w:type="dxa"/>
            <w:vAlign w:val="bottom"/>
          </w:tcPr>
          <w:p w14:paraId="190C9147" w14:textId="44F96F86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Chile</w:t>
            </w:r>
          </w:p>
        </w:tc>
        <w:tc>
          <w:tcPr>
            <w:tcW w:w="2485" w:type="dxa"/>
          </w:tcPr>
          <w:p w14:paraId="122E1641" w14:textId="4B7FB4D7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441</w:t>
            </w:r>
          </w:p>
        </w:tc>
        <w:tc>
          <w:tcPr>
            <w:tcW w:w="2050" w:type="dxa"/>
          </w:tcPr>
          <w:p w14:paraId="0D187DB4" w14:textId="7D4989B9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317" w:type="dxa"/>
          </w:tcPr>
          <w:p w14:paraId="7F9B1DCE" w14:textId="7AC654F5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8.3</w:t>
            </w:r>
          </w:p>
        </w:tc>
      </w:tr>
      <w:tr w:rsidR="00364B9B" w:rsidRPr="00A211D6" w14:paraId="61F66B93" w14:textId="77777777" w:rsidTr="00A211D6">
        <w:tc>
          <w:tcPr>
            <w:tcW w:w="2390" w:type="dxa"/>
            <w:vAlign w:val="bottom"/>
          </w:tcPr>
          <w:p w14:paraId="55877696" w14:textId="30383349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Netherlands</w:t>
            </w:r>
          </w:p>
        </w:tc>
        <w:tc>
          <w:tcPr>
            <w:tcW w:w="2485" w:type="dxa"/>
          </w:tcPr>
          <w:p w14:paraId="48DD4E81" w14:textId="09357473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264</w:t>
            </w:r>
          </w:p>
        </w:tc>
        <w:tc>
          <w:tcPr>
            <w:tcW w:w="2050" w:type="dxa"/>
          </w:tcPr>
          <w:p w14:paraId="6D1987EC" w14:textId="62C1052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07805981" w14:textId="25B622A2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5.1</w:t>
            </w:r>
          </w:p>
        </w:tc>
      </w:tr>
      <w:tr w:rsidR="00364B9B" w:rsidRPr="00A211D6" w14:paraId="3F03EAC6" w14:textId="77777777" w:rsidTr="00A211D6">
        <w:tc>
          <w:tcPr>
            <w:tcW w:w="2390" w:type="dxa"/>
            <w:vAlign w:val="bottom"/>
          </w:tcPr>
          <w:p w14:paraId="4589CBB5" w14:textId="7714358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Argentina</w:t>
            </w:r>
          </w:p>
        </w:tc>
        <w:tc>
          <w:tcPr>
            <w:tcW w:w="2485" w:type="dxa"/>
          </w:tcPr>
          <w:p w14:paraId="5258A868" w14:textId="21F00E9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129</w:t>
            </w:r>
          </w:p>
        </w:tc>
        <w:tc>
          <w:tcPr>
            <w:tcW w:w="2050" w:type="dxa"/>
          </w:tcPr>
          <w:p w14:paraId="2E418CD4" w14:textId="116CE478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317" w:type="dxa"/>
          </w:tcPr>
          <w:p w14:paraId="23C45BD6" w14:textId="575B5C6B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8.6</w:t>
            </w:r>
          </w:p>
        </w:tc>
      </w:tr>
      <w:tr w:rsidR="00364B9B" w:rsidRPr="00A211D6" w14:paraId="1A0D37B1" w14:textId="77777777" w:rsidTr="00A211D6">
        <w:tc>
          <w:tcPr>
            <w:tcW w:w="2390" w:type="dxa"/>
            <w:vAlign w:val="bottom"/>
          </w:tcPr>
          <w:p w14:paraId="14527317" w14:textId="5D579812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Italy</w:t>
            </w:r>
          </w:p>
        </w:tc>
        <w:tc>
          <w:tcPr>
            <w:tcW w:w="2485" w:type="dxa"/>
          </w:tcPr>
          <w:p w14:paraId="3A1605EF" w14:textId="19857DC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957</w:t>
            </w:r>
          </w:p>
        </w:tc>
        <w:tc>
          <w:tcPr>
            <w:tcW w:w="2050" w:type="dxa"/>
          </w:tcPr>
          <w:p w14:paraId="79EE6DB9" w14:textId="31360465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4AF4527C" w14:textId="66F55E38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6.2</w:t>
            </w:r>
          </w:p>
        </w:tc>
      </w:tr>
      <w:tr w:rsidR="00364B9B" w:rsidRPr="00A211D6" w14:paraId="784624BA" w14:textId="77777777" w:rsidTr="00A211D6">
        <w:tc>
          <w:tcPr>
            <w:tcW w:w="2390" w:type="dxa"/>
            <w:vAlign w:val="bottom"/>
          </w:tcPr>
          <w:p w14:paraId="081E3036" w14:textId="0471E4C0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Portugal</w:t>
            </w:r>
          </w:p>
        </w:tc>
        <w:tc>
          <w:tcPr>
            <w:tcW w:w="2485" w:type="dxa"/>
          </w:tcPr>
          <w:p w14:paraId="092C2FDB" w14:textId="005361C6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953</w:t>
            </w:r>
          </w:p>
        </w:tc>
        <w:tc>
          <w:tcPr>
            <w:tcW w:w="2050" w:type="dxa"/>
          </w:tcPr>
          <w:p w14:paraId="7F34ACC9" w14:textId="19DA9C8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22D59F1F" w14:textId="6E2C730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60.3</w:t>
            </w:r>
          </w:p>
        </w:tc>
      </w:tr>
      <w:tr w:rsidR="00364B9B" w:rsidRPr="00A211D6" w14:paraId="00A06C29" w14:textId="77777777" w:rsidTr="00A211D6">
        <w:tc>
          <w:tcPr>
            <w:tcW w:w="2390" w:type="dxa"/>
            <w:vAlign w:val="bottom"/>
          </w:tcPr>
          <w:p w14:paraId="35FBE3D0" w14:textId="2061570B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Nigeria</w:t>
            </w:r>
          </w:p>
        </w:tc>
        <w:tc>
          <w:tcPr>
            <w:tcW w:w="2485" w:type="dxa"/>
          </w:tcPr>
          <w:p w14:paraId="1B5F804D" w14:textId="72B4D33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841</w:t>
            </w:r>
          </w:p>
        </w:tc>
        <w:tc>
          <w:tcPr>
            <w:tcW w:w="2050" w:type="dxa"/>
          </w:tcPr>
          <w:p w14:paraId="39C9C65E" w14:textId="1E1704AE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317" w:type="dxa"/>
          </w:tcPr>
          <w:p w14:paraId="0CCBC710" w14:textId="3A45572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7.8</w:t>
            </w:r>
          </w:p>
        </w:tc>
      </w:tr>
      <w:tr w:rsidR="00364B9B" w:rsidRPr="00A211D6" w14:paraId="00F684D8" w14:textId="77777777" w:rsidTr="00A211D6">
        <w:tc>
          <w:tcPr>
            <w:tcW w:w="2390" w:type="dxa"/>
            <w:vAlign w:val="bottom"/>
          </w:tcPr>
          <w:p w14:paraId="25620EFA" w14:textId="51550ACD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Belgium</w:t>
            </w:r>
          </w:p>
        </w:tc>
        <w:tc>
          <w:tcPr>
            <w:tcW w:w="2485" w:type="dxa"/>
          </w:tcPr>
          <w:p w14:paraId="3DE55B7F" w14:textId="741B594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793</w:t>
            </w:r>
          </w:p>
        </w:tc>
        <w:tc>
          <w:tcPr>
            <w:tcW w:w="2050" w:type="dxa"/>
          </w:tcPr>
          <w:p w14:paraId="22F3F1D7" w14:textId="583C0ED8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317" w:type="dxa"/>
          </w:tcPr>
          <w:p w14:paraId="0391870C" w14:textId="112CCF2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61</w:t>
            </w:r>
          </w:p>
        </w:tc>
      </w:tr>
      <w:tr w:rsidR="00364B9B" w:rsidRPr="00A211D6" w14:paraId="0245CAE4" w14:textId="77777777" w:rsidTr="00A211D6">
        <w:tc>
          <w:tcPr>
            <w:tcW w:w="2390" w:type="dxa"/>
            <w:vAlign w:val="bottom"/>
          </w:tcPr>
          <w:p w14:paraId="0C530FC3" w14:textId="468C3117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Democratic Republic of Congo</w:t>
            </w:r>
          </w:p>
        </w:tc>
        <w:tc>
          <w:tcPr>
            <w:tcW w:w="2485" w:type="dxa"/>
          </w:tcPr>
          <w:p w14:paraId="699075A5" w14:textId="1312549B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739</w:t>
            </w:r>
          </w:p>
        </w:tc>
        <w:tc>
          <w:tcPr>
            <w:tcW w:w="2050" w:type="dxa"/>
          </w:tcPr>
          <w:p w14:paraId="65FE1D0F" w14:textId="41447382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317" w:type="dxa"/>
          </w:tcPr>
          <w:p w14:paraId="60ADB000" w14:textId="7F12F0A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6.5</w:t>
            </w:r>
          </w:p>
        </w:tc>
      </w:tr>
      <w:tr w:rsidR="00364B9B" w:rsidRPr="00A211D6" w14:paraId="335F3A0B" w14:textId="77777777" w:rsidTr="00A211D6">
        <w:tc>
          <w:tcPr>
            <w:tcW w:w="2390" w:type="dxa"/>
            <w:vAlign w:val="bottom"/>
          </w:tcPr>
          <w:p w14:paraId="4A854CF7" w14:textId="0B44184D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Switzerland</w:t>
            </w:r>
          </w:p>
        </w:tc>
        <w:tc>
          <w:tcPr>
            <w:tcW w:w="2485" w:type="dxa"/>
          </w:tcPr>
          <w:p w14:paraId="76E68C27" w14:textId="7A101AB7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52</w:t>
            </w:r>
          </w:p>
        </w:tc>
        <w:tc>
          <w:tcPr>
            <w:tcW w:w="2050" w:type="dxa"/>
          </w:tcPr>
          <w:p w14:paraId="059B9EA5" w14:textId="56DDCC2D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3E21D7C3" w14:textId="14A79522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67</w:t>
            </w:r>
          </w:p>
        </w:tc>
      </w:tr>
      <w:tr w:rsidR="00364B9B" w:rsidRPr="00A211D6" w14:paraId="36350686" w14:textId="77777777" w:rsidTr="00A211D6">
        <w:tc>
          <w:tcPr>
            <w:tcW w:w="2390" w:type="dxa"/>
            <w:vAlign w:val="bottom"/>
          </w:tcPr>
          <w:p w14:paraId="6742888B" w14:textId="4E64E663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Ecuador</w:t>
            </w:r>
          </w:p>
        </w:tc>
        <w:tc>
          <w:tcPr>
            <w:tcW w:w="2485" w:type="dxa"/>
          </w:tcPr>
          <w:p w14:paraId="7E7D2072" w14:textId="15EEB13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33</w:t>
            </w:r>
          </w:p>
        </w:tc>
        <w:tc>
          <w:tcPr>
            <w:tcW w:w="2050" w:type="dxa"/>
          </w:tcPr>
          <w:p w14:paraId="2152C175" w14:textId="01106C49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317" w:type="dxa"/>
          </w:tcPr>
          <w:p w14:paraId="7ED46BB5" w14:textId="7C10F810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0.1</w:t>
            </w:r>
          </w:p>
        </w:tc>
      </w:tr>
      <w:tr w:rsidR="00364B9B" w:rsidRPr="00A211D6" w14:paraId="6452692B" w14:textId="77777777" w:rsidTr="00A211D6">
        <w:tc>
          <w:tcPr>
            <w:tcW w:w="2390" w:type="dxa"/>
            <w:vAlign w:val="bottom"/>
          </w:tcPr>
          <w:p w14:paraId="4F93784D" w14:textId="0FE74872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Guatemala</w:t>
            </w:r>
          </w:p>
        </w:tc>
        <w:tc>
          <w:tcPr>
            <w:tcW w:w="2485" w:type="dxa"/>
          </w:tcPr>
          <w:p w14:paraId="677AFCB5" w14:textId="6E16EAE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05</w:t>
            </w:r>
          </w:p>
        </w:tc>
        <w:tc>
          <w:tcPr>
            <w:tcW w:w="2050" w:type="dxa"/>
          </w:tcPr>
          <w:p w14:paraId="743DAAAE" w14:textId="003FB86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317" w:type="dxa"/>
          </w:tcPr>
          <w:p w14:paraId="7CC9C9DF" w14:textId="32097F4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2.7</w:t>
            </w:r>
          </w:p>
        </w:tc>
      </w:tr>
      <w:tr w:rsidR="00364B9B" w:rsidRPr="00A211D6" w14:paraId="758C823C" w14:textId="77777777" w:rsidTr="00A211D6">
        <w:tc>
          <w:tcPr>
            <w:tcW w:w="2390" w:type="dxa"/>
            <w:vAlign w:val="bottom"/>
          </w:tcPr>
          <w:p w14:paraId="48998BE2" w14:textId="36D30725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Austria</w:t>
            </w:r>
          </w:p>
        </w:tc>
        <w:tc>
          <w:tcPr>
            <w:tcW w:w="2485" w:type="dxa"/>
          </w:tcPr>
          <w:p w14:paraId="45984135" w14:textId="27931EAB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28</w:t>
            </w:r>
          </w:p>
        </w:tc>
        <w:tc>
          <w:tcPr>
            <w:tcW w:w="2050" w:type="dxa"/>
          </w:tcPr>
          <w:p w14:paraId="7D0A5B80" w14:textId="520C3D45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1165481F" w14:textId="31650EED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8.5</w:t>
            </w:r>
          </w:p>
        </w:tc>
      </w:tr>
      <w:tr w:rsidR="00364B9B" w:rsidRPr="00A211D6" w14:paraId="0B05CA84" w14:textId="77777777" w:rsidTr="00A211D6">
        <w:tc>
          <w:tcPr>
            <w:tcW w:w="2390" w:type="dxa"/>
            <w:vAlign w:val="bottom"/>
          </w:tcPr>
          <w:p w14:paraId="2A6D21BF" w14:textId="58C5E617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Bolivia</w:t>
            </w:r>
          </w:p>
        </w:tc>
        <w:tc>
          <w:tcPr>
            <w:tcW w:w="2485" w:type="dxa"/>
          </w:tcPr>
          <w:p w14:paraId="37B4703B" w14:textId="3A975C4E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65</w:t>
            </w:r>
          </w:p>
        </w:tc>
        <w:tc>
          <w:tcPr>
            <w:tcW w:w="2050" w:type="dxa"/>
          </w:tcPr>
          <w:p w14:paraId="20426B17" w14:textId="5BBCE6D0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2F131B29" w14:textId="0CFA7A29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5.8</w:t>
            </w:r>
          </w:p>
        </w:tc>
      </w:tr>
      <w:tr w:rsidR="00364B9B" w:rsidRPr="00A211D6" w14:paraId="19FBF2BB" w14:textId="77777777" w:rsidTr="00A211D6">
        <w:tc>
          <w:tcPr>
            <w:tcW w:w="2390" w:type="dxa"/>
            <w:vAlign w:val="bottom"/>
          </w:tcPr>
          <w:p w14:paraId="7836DC87" w14:textId="3B18DD6B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Israel</w:t>
            </w:r>
          </w:p>
        </w:tc>
        <w:tc>
          <w:tcPr>
            <w:tcW w:w="2485" w:type="dxa"/>
          </w:tcPr>
          <w:p w14:paraId="6BB7182F" w14:textId="78EFA887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62</w:t>
            </w:r>
          </w:p>
        </w:tc>
        <w:tc>
          <w:tcPr>
            <w:tcW w:w="2050" w:type="dxa"/>
          </w:tcPr>
          <w:p w14:paraId="6A27A7B3" w14:textId="1D21439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0E597C23" w14:textId="002D252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7.3</w:t>
            </w:r>
          </w:p>
        </w:tc>
      </w:tr>
      <w:tr w:rsidR="00364B9B" w:rsidRPr="00A211D6" w14:paraId="6B85278D" w14:textId="77777777" w:rsidTr="00A211D6">
        <w:tc>
          <w:tcPr>
            <w:tcW w:w="2390" w:type="dxa"/>
            <w:vAlign w:val="bottom"/>
          </w:tcPr>
          <w:p w14:paraId="719BA342" w14:textId="43F31C46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Sweden</w:t>
            </w:r>
          </w:p>
        </w:tc>
        <w:tc>
          <w:tcPr>
            <w:tcW w:w="2485" w:type="dxa"/>
          </w:tcPr>
          <w:p w14:paraId="7AD30512" w14:textId="202BF8E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60</w:t>
            </w:r>
          </w:p>
        </w:tc>
        <w:tc>
          <w:tcPr>
            <w:tcW w:w="2050" w:type="dxa"/>
          </w:tcPr>
          <w:p w14:paraId="0C768B8A" w14:textId="51F8EDCB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3AD3D452" w14:textId="5EF6193C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72.1</w:t>
            </w:r>
          </w:p>
        </w:tc>
      </w:tr>
      <w:tr w:rsidR="00364B9B" w:rsidRPr="00A211D6" w14:paraId="2A56583E" w14:textId="77777777" w:rsidTr="00A211D6">
        <w:tc>
          <w:tcPr>
            <w:tcW w:w="2390" w:type="dxa"/>
            <w:vAlign w:val="bottom"/>
          </w:tcPr>
          <w:p w14:paraId="6E4B3D49" w14:textId="6090916E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Panama</w:t>
            </w:r>
          </w:p>
        </w:tc>
        <w:tc>
          <w:tcPr>
            <w:tcW w:w="2485" w:type="dxa"/>
          </w:tcPr>
          <w:p w14:paraId="577B1D78" w14:textId="55C754D8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30</w:t>
            </w:r>
          </w:p>
        </w:tc>
        <w:tc>
          <w:tcPr>
            <w:tcW w:w="2050" w:type="dxa"/>
          </w:tcPr>
          <w:p w14:paraId="2926597D" w14:textId="5B0EC2F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317" w:type="dxa"/>
          </w:tcPr>
          <w:p w14:paraId="3F43E288" w14:textId="2233001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3.7</w:t>
            </w:r>
          </w:p>
        </w:tc>
      </w:tr>
      <w:tr w:rsidR="00364B9B" w:rsidRPr="00A211D6" w14:paraId="35AF9896" w14:textId="77777777" w:rsidTr="00A211D6">
        <w:tc>
          <w:tcPr>
            <w:tcW w:w="2390" w:type="dxa"/>
            <w:vAlign w:val="bottom"/>
          </w:tcPr>
          <w:p w14:paraId="4D841E63" w14:textId="2528074C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Ireland</w:t>
            </w:r>
          </w:p>
        </w:tc>
        <w:tc>
          <w:tcPr>
            <w:tcW w:w="2485" w:type="dxa"/>
          </w:tcPr>
          <w:p w14:paraId="608E89F7" w14:textId="605AC8DC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29</w:t>
            </w:r>
          </w:p>
        </w:tc>
        <w:tc>
          <w:tcPr>
            <w:tcW w:w="2050" w:type="dxa"/>
          </w:tcPr>
          <w:p w14:paraId="574FA5F1" w14:textId="15D88A2C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259DE6E5" w14:textId="199867A7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9</w:t>
            </w:r>
          </w:p>
        </w:tc>
      </w:tr>
      <w:tr w:rsidR="00364B9B" w:rsidRPr="00A211D6" w14:paraId="7364F712" w14:textId="77777777" w:rsidTr="00A211D6">
        <w:tc>
          <w:tcPr>
            <w:tcW w:w="2390" w:type="dxa"/>
            <w:vAlign w:val="bottom"/>
          </w:tcPr>
          <w:p w14:paraId="2C7D9194" w14:textId="0BACBC63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Costa Rica</w:t>
            </w:r>
          </w:p>
        </w:tc>
        <w:tc>
          <w:tcPr>
            <w:tcW w:w="2485" w:type="dxa"/>
          </w:tcPr>
          <w:p w14:paraId="6846A17F" w14:textId="2F39833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22</w:t>
            </w:r>
          </w:p>
        </w:tc>
        <w:tc>
          <w:tcPr>
            <w:tcW w:w="2050" w:type="dxa"/>
          </w:tcPr>
          <w:p w14:paraId="78AE70F5" w14:textId="4C6AB409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57304F74" w14:textId="06CD229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5.1</w:t>
            </w:r>
          </w:p>
        </w:tc>
      </w:tr>
      <w:tr w:rsidR="00364B9B" w:rsidRPr="00A211D6" w14:paraId="0CA461AE" w14:textId="77777777" w:rsidTr="00A211D6">
        <w:tc>
          <w:tcPr>
            <w:tcW w:w="2390" w:type="dxa"/>
            <w:vAlign w:val="bottom"/>
          </w:tcPr>
          <w:p w14:paraId="036756E4" w14:textId="7CC3EA4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Poland</w:t>
            </w:r>
          </w:p>
        </w:tc>
        <w:tc>
          <w:tcPr>
            <w:tcW w:w="2485" w:type="dxa"/>
          </w:tcPr>
          <w:p w14:paraId="2E7D2B4A" w14:textId="348990D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17</w:t>
            </w:r>
          </w:p>
        </w:tc>
        <w:tc>
          <w:tcPr>
            <w:tcW w:w="2050" w:type="dxa"/>
          </w:tcPr>
          <w:p w14:paraId="12F29425" w14:textId="1C8569B6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7F2A163F" w14:textId="06B5128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5.4</w:t>
            </w:r>
          </w:p>
        </w:tc>
      </w:tr>
      <w:tr w:rsidR="00364B9B" w:rsidRPr="00A211D6" w14:paraId="0C4CE90C" w14:textId="77777777" w:rsidTr="00A211D6">
        <w:tc>
          <w:tcPr>
            <w:tcW w:w="2390" w:type="dxa"/>
            <w:vAlign w:val="bottom"/>
          </w:tcPr>
          <w:p w14:paraId="19440E2E" w14:textId="02FF3DC6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Puerto Rico</w:t>
            </w:r>
          </w:p>
        </w:tc>
        <w:tc>
          <w:tcPr>
            <w:tcW w:w="2485" w:type="dxa"/>
          </w:tcPr>
          <w:p w14:paraId="62E0B680" w14:textId="45351F0B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11</w:t>
            </w:r>
          </w:p>
        </w:tc>
        <w:tc>
          <w:tcPr>
            <w:tcW w:w="2050" w:type="dxa"/>
          </w:tcPr>
          <w:p w14:paraId="61C64AC1" w14:textId="21F4BE1E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0F2EAA6E" w14:textId="3929774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</w:tr>
      <w:tr w:rsidR="00364B9B" w:rsidRPr="00A211D6" w14:paraId="4EE680FE" w14:textId="77777777" w:rsidTr="00A211D6">
        <w:tc>
          <w:tcPr>
            <w:tcW w:w="2390" w:type="dxa"/>
            <w:vAlign w:val="bottom"/>
          </w:tcPr>
          <w:p w14:paraId="20FC13F4" w14:textId="14F18D3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Denmark</w:t>
            </w:r>
          </w:p>
        </w:tc>
        <w:tc>
          <w:tcPr>
            <w:tcW w:w="2485" w:type="dxa"/>
          </w:tcPr>
          <w:p w14:paraId="019637C9" w14:textId="452E4590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96</w:t>
            </w:r>
          </w:p>
        </w:tc>
        <w:tc>
          <w:tcPr>
            <w:tcW w:w="2050" w:type="dxa"/>
          </w:tcPr>
          <w:p w14:paraId="7AE6B9B6" w14:textId="1B2F75C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006F74F5" w14:textId="2690366E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70.4</w:t>
            </w:r>
          </w:p>
        </w:tc>
      </w:tr>
      <w:tr w:rsidR="00364B9B" w:rsidRPr="00A211D6" w14:paraId="394BE886" w14:textId="77777777" w:rsidTr="00A211D6">
        <w:tc>
          <w:tcPr>
            <w:tcW w:w="2390" w:type="dxa"/>
            <w:vAlign w:val="bottom"/>
          </w:tcPr>
          <w:p w14:paraId="7BEF6DA2" w14:textId="11C2C72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Japan</w:t>
            </w:r>
          </w:p>
        </w:tc>
        <w:tc>
          <w:tcPr>
            <w:tcW w:w="2485" w:type="dxa"/>
          </w:tcPr>
          <w:p w14:paraId="2B4DD198" w14:textId="06C67D02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49</w:t>
            </w:r>
          </w:p>
        </w:tc>
        <w:tc>
          <w:tcPr>
            <w:tcW w:w="2050" w:type="dxa"/>
          </w:tcPr>
          <w:p w14:paraId="636E83DE" w14:textId="07B6792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21C5B8B6" w14:textId="0584EA83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9.8</w:t>
            </w:r>
          </w:p>
        </w:tc>
      </w:tr>
      <w:tr w:rsidR="00364B9B" w:rsidRPr="00A211D6" w14:paraId="2E0A57D7" w14:textId="77777777" w:rsidTr="00A211D6">
        <w:tc>
          <w:tcPr>
            <w:tcW w:w="2390" w:type="dxa"/>
            <w:vAlign w:val="bottom"/>
          </w:tcPr>
          <w:p w14:paraId="30241E51" w14:textId="785FFE88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Ghana</w:t>
            </w:r>
          </w:p>
        </w:tc>
        <w:tc>
          <w:tcPr>
            <w:tcW w:w="2485" w:type="dxa"/>
          </w:tcPr>
          <w:p w14:paraId="74ABE7C2" w14:textId="7E530603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27</w:t>
            </w:r>
          </w:p>
        </w:tc>
        <w:tc>
          <w:tcPr>
            <w:tcW w:w="2050" w:type="dxa"/>
          </w:tcPr>
          <w:p w14:paraId="01E6F19F" w14:textId="521AA56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317" w:type="dxa"/>
          </w:tcPr>
          <w:p w14:paraId="13D002DB" w14:textId="5725612E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5.5</w:t>
            </w:r>
          </w:p>
        </w:tc>
      </w:tr>
      <w:tr w:rsidR="00364B9B" w:rsidRPr="00A211D6" w14:paraId="335BB4A7" w14:textId="77777777" w:rsidTr="00A211D6">
        <w:tc>
          <w:tcPr>
            <w:tcW w:w="2390" w:type="dxa"/>
            <w:vAlign w:val="bottom"/>
          </w:tcPr>
          <w:p w14:paraId="5DD89A23" w14:textId="15B4AAE9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Paraguay</w:t>
            </w:r>
          </w:p>
        </w:tc>
        <w:tc>
          <w:tcPr>
            <w:tcW w:w="2485" w:type="dxa"/>
          </w:tcPr>
          <w:p w14:paraId="599E120C" w14:textId="6348A4F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25</w:t>
            </w:r>
          </w:p>
        </w:tc>
        <w:tc>
          <w:tcPr>
            <w:tcW w:w="2050" w:type="dxa"/>
          </w:tcPr>
          <w:p w14:paraId="20272E54" w14:textId="74ED0F7C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1A29096F" w14:textId="500E0763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5.7</w:t>
            </w:r>
          </w:p>
        </w:tc>
      </w:tr>
      <w:tr w:rsidR="00364B9B" w:rsidRPr="00A211D6" w14:paraId="04FEFB84" w14:textId="77777777" w:rsidTr="00A211D6">
        <w:tc>
          <w:tcPr>
            <w:tcW w:w="2390" w:type="dxa"/>
            <w:vAlign w:val="bottom"/>
          </w:tcPr>
          <w:p w14:paraId="602E2F87" w14:textId="4F0D57B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El Salvador</w:t>
            </w:r>
          </w:p>
        </w:tc>
        <w:tc>
          <w:tcPr>
            <w:tcW w:w="2485" w:type="dxa"/>
          </w:tcPr>
          <w:p w14:paraId="66E2251C" w14:textId="45780900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04</w:t>
            </w:r>
          </w:p>
        </w:tc>
        <w:tc>
          <w:tcPr>
            <w:tcW w:w="2050" w:type="dxa"/>
          </w:tcPr>
          <w:p w14:paraId="0CB67F90" w14:textId="28FE0FB5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5048695D" w14:textId="453E4D76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4.2</w:t>
            </w:r>
          </w:p>
        </w:tc>
      </w:tr>
      <w:tr w:rsidR="00364B9B" w:rsidRPr="00A211D6" w14:paraId="2A11531D" w14:textId="77777777" w:rsidTr="00A211D6">
        <w:tc>
          <w:tcPr>
            <w:tcW w:w="2390" w:type="dxa"/>
            <w:vAlign w:val="bottom"/>
          </w:tcPr>
          <w:p w14:paraId="4503AB8E" w14:textId="4DEB656B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Norway</w:t>
            </w:r>
          </w:p>
        </w:tc>
        <w:tc>
          <w:tcPr>
            <w:tcW w:w="2485" w:type="dxa"/>
          </w:tcPr>
          <w:p w14:paraId="38D92DB2" w14:textId="35AD49E7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2050" w:type="dxa"/>
          </w:tcPr>
          <w:p w14:paraId="7EBAC799" w14:textId="53F8F0C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5E8832CA" w14:textId="022E824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64.6</w:t>
            </w:r>
          </w:p>
        </w:tc>
      </w:tr>
      <w:tr w:rsidR="00364B9B" w:rsidRPr="00A211D6" w14:paraId="01E18452" w14:textId="77777777" w:rsidTr="00A211D6">
        <w:tc>
          <w:tcPr>
            <w:tcW w:w="2390" w:type="dxa"/>
            <w:vAlign w:val="bottom"/>
          </w:tcPr>
          <w:p w14:paraId="75AE504E" w14:textId="5A9E9475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Greece</w:t>
            </w:r>
          </w:p>
        </w:tc>
        <w:tc>
          <w:tcPr>
            <w:tcW w:w="2485" w:type="dxa"/>
          </w:tcPr>
          <w:p w14:paraId="3B4BB932" w14:textId="103984D8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88</w:t>
            </w:r>
          </w:p>
        </w:tc>
        <w:tc>
          <w:tcPr>
            <w:tcW w:w="2050" w:type="dxa"/>
          </w:tcPr>
          <w:p w14:paraId="630C8C8D" w14:textId="09AA0CB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7378F1CF" w14:textId="4D49CD6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3.8</w:t>
            </w:r>
          </w:p>
        </w:tc>
      </w:tr>
      <w:tr w:rsidR="00364B9B" w:rsidRPr="00A211D6" w14:paraId="05AED3C1" w14:textId="77777777" w:rsidTr="00A211D6">
        <w:tc>
          <w:tcPr>
            <w:tcW w:w="2390" w:type="dxa"/>
            <w:vAlign w:val="bottom"/>
          </w:tcPr>
          <w:p w14:paraId="439DE37A" w14:textId="10B23D80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China</w:t>
            </w:r>
          </w:p>
        </w:tc>
        <w:tc>
          <w:tcPr>
            <w:tcW w:w="2485" w:type="dxa"/>
          </w:tcPr>
          <w:p w14:paraId="1B2CA72D" w14:textId="5BB59AF2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87</w:t>
            </w:r>
          </w:p>
        </w:tc>
        <w:tc>
          <w:tcPr>
            <w:tcW w:w="2050" w:type="dxa"/>
          </w:tcPr>
          <w:p w14:paraId="1B162A63" w14:textId="61061C0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3C64E4EB" w14:textId="2359541E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8.2</w:t>
            </w:r>
          </w:p>
        </w:tc>
      </w:tr>
      <w:tr w:rsidR="00364B9B" w:rsidRPr="00A211D6" w14:paraId="2C3AEACC" w14:textId="77777777" w:rsidTr="00A211D6">
        <w:tc>
          <w:tcPr>
            <w:tcW w:w="2390" w:type="dxa"/>
            <w:vAlign w:val="bottom"/>
          </w:tcPr>
          <w:p w14:paraId="1EFE586D" w14:textId="20EE07AE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Hungary</w:t>
            </w:r>
          </w:p>
        </w:tc>
        <w:tc>
          <w:tcPr>
            <w:tcW w:w="2485" w:type="dxa"/>
          </w:tcPr>
          <w:p w14:paraId="1E9301C0" w14:textId="426E9B93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2050" w:type="dxa"/>
          </w:tcPr>
          <w:p w14:paraId="08B6E66A" w14:textId="28533E7B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6BB224CE" w14:textId="34FCC4C3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4</w:t>
            </w:r>
          </w:p>
        </w:tc>
      </w:tr>
      <w:tr w:rsidR="00364B9B" w:rsidRPr="00A211D6" w14:paraId="3FE664EC" w14:textId="77777777" w:rsidTr="00A211D6">
        <w:tc>
          <w:tcPr>
            <w:tcW w:w="2390" w:type="dxa"/>
            <w:vAlign w:val="bottom"/>
          </w:tcPr>
          <w:p w14:paraId="6B4E669A" w14:textId="66A9702E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South Korea</w:t>
            </w:r>
          </w:p>
        </w:tc>
        <w:tc>
          <w:tcPr>
            <w:tcW w:w="2485" w:type="dxa"/>
          </w:tcPr>
          <w:p w14:paraId="39C321A0" w14:textId="1C90B3A0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2050" w:type="dxa"/>
          </w:tcPr>
          <w:p w14:paraId="0DEDBE63" w14:textId="7647CAC7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74AD8579" w14:textId="601539B7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70.2</w:t>
            </w:r>
          </w:p>
        </w:tc>
      </w:tr>
      <w:tr w:rsidR="00364B9B" w:rsidRPr="00A211D6" w14:paraId="20DC4612" w14:textId="77777777" w:rsidTr="00A211D6">
        <w:tc>
          <w:tcPr>
            <w:tcW w:w="2390" w:type="dxa"/>
            <w:vAlign w:val="bottom"/>
          </w:tcPr>
          <w:p w14:paraId="2CF64048" w14:textId="0D4189F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Luxembourg</w:t>
            </w:r>
          </w:p>
        </w:tc>
        <w:tc>
          <w:tcPr>
            <w:tcW w:w="2485" w:type="dxa"/>
          </w:tcPr>
          <w:p w14:paraId="7E0CD7B4" w14:textId="3B3B2356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2050" w:type="dxa"/>
          </w:tcPr>
          <w:p w14:paraId="4DBC1484" w14:textId="66C77B92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436BFD2B" w14:textId="29540942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3.8</w:t>
            </w:r>
          </w:p>
        </w:tc>
      </w:tr>
      <w:tr w:rsidR="00364B9B" w:rsidRPr="00A211D6" w14:paraId="13D29943" w14:textId="77777777" w:rsidTr="00A211D6">
        <w:tc>
          <w:tcPr>
            <w:tcW w:w="2390" w:type="dxa"/>
            <w:vAlign w:val="bottom"/>
          </w:tcPr>
          <w:p w14:paraId="3D78E626" w14:textId="2656F990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Dominican Republic</w:t>
            </w:r>
          </w:p>
        </w:tc>
        <w:tc>
          <w:tcPr>
            <w:tcW w:w="2485" w:type="dxa"/>
          </w:tcPr>
          <w:p w14:paraId="62220FD4" w14:textId="0DDC8E5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2050" w:type="dxa"/>
          </w:tcPr>
          <w:p w14:paraId="4FC6118E" w14:textId="614E8F6D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7C9C50BF" w14:textId="17F3F269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8.3</w:t>
            </w:r>
          </w:p>
        </w:tc>
      </w:tr>
      <w:tr w:rsidR="00364B9B" w:rsidRPr="00A211D6" w14:paraId="5F945D0C" w14:textId="77777777" w:rsidTr="00A211D6">
        <w:tc>
          <w:tcPr>
            <w:tcW w:w="2390" w:type="dxa"/>
            <w:vAlign w:val="bottom"/>
          </w:tcPr>
          <w:p w14:paraId="114E6C25" w14:textId="71B0D690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Romania</w:t>
            </w:r>
          </w:p>
        </w:tc>
        <w:tc>
          <w:tcPr>
            <w:tcW w:w="2485" w:type="dxa"/>
          </w:tcPr>
          <w:p w14:paraId="089781E4" w14:textId="1DE13C4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2050" w:type="dxa"/>
          </w:tcPr>
          <w:p w14:paraId="375EAF04" w14:textId="64D2A7BD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466D0638" w14:textId="04A759ED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5.8</w:t>
            </w:r>
          </w:p>
        </w:tc>
      </w:tr>
      <w:tr w:rsidR="00364B9B" w:rsidRPr="00A211D6" w14:paraId="2F77D57E" w14:textId="77777777" w:rsidTr="00A211D6">
        <w:tc>
          <w:tcPr>
            <w:tcW w:w="2390" w:type="dxa"/>
            <w:vAlign w:val="bottom"/>
          </w:tcPr>
          <w:p w14:paraId="59C272DE" w14:textId="2824369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Slovenia</w:t>
            </w:r>
          </w:p>
        </w:tc>
        <w:tc>
          <w:tcPr>
            <w:tcW w:w="2485" w:type="dxa"/>
          </w:tcPr>
          <w:p w14:paraId="13BDA2DE" w14:textId="0079FB18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2050" w:type="dxa"/>
          </w:tcPr>
          <w:p w14:paraId="6D1DC78F" w14:textId="62A27DBE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2A7D9989" w14:textId="233179EB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67.2</w:t>
            </w:r>
          </w:p>
        </w:tc>
      </w:tr>
      <w:tr w:rsidR="00364B9B" w:rsidRPr="00A211D6" w14:paraId="21FE4EC8" w14:textId="77777777" w:rsidTr="00A211D6">
        <w:tc>
          <w:tcPr>
            <w:tcW w:w="2390" w:type="dxa"/>
            <w:vAlign w:val="bottom"/>
          </w:tcPr>
          <w:p w14:paraId="23460982" w14:textId="104E340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Honduras</w:t>
            </w:r>
          </w:p>
        </w:tc>
        <w:tc>
          <w:tcPr>
            <w:tcW w:w="2485" w:type="dxa"/>
          </w:tcPr>
          <w:p w14:paraId="50E785AF" w14:textId="0EBEBA7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2050" w:type="dxa"/>
          </w:tcPr>
          <w:p w14:paraId="5D007306" w14:textId="46034CE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75498EF5" w14:textId="3C1EF547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7.6</w:t>
            </w:r>
          </w:p>
        </w:tc>
      </w:tr>
      <w:tr w:rsidR="00364B9B" w:rsidRPr="00A211D6" w14:paraId="75E8B7F9" w14:textId="77777777" w:rsidTr="00A211D6">
        <w:tc>
          <w:tcPr>
            <w:tcW w:w="2390" w:type="dxa"/>
            <w:vAlign w:val="bottom"/>
          </w:tcPr>
          <w:p w14:paraId="34211936" w14:textId="232E410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Finland</w:t>
            </w:r>
          </w:p>
        </w:tc>
        <w:tc>
          <w:tcPr>
            <w:tcW w:w="2485" w:type="dxa"/>
          </w:tcPr>
          <w:p w14:paraId="74D0FC30" w14:textId="07A926B0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2050" w:type="dxa"/>
          </w:tcPr>
          <w:p w14:paraId="1067B9E6" w14:textId="7F3DE455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765354CA" w14:textId="0AB47485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68.7</w:t>
            </w:r>
          </w:p>
        </w:tc>
      </w:tr>
      <w:tr w:rsidR="00364B9B" w:rsidRPr="00A211D6" w14:paraId="0F900BF4" w14:textId="77777777" w:rsidTr="00A211D6">
        <w:tc>
          <w:tcPr>
            <w:tcW w:w="2390" w:type="dxa"/>
            <w:vAlign w:val="bottom"/>
          </w:tcPr>
          <w:p w14:paraId="7BE6CF8D" w14:textId="4081F05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lastRenderedPageBreak/>
              <w:t>Serbia</w:t>
            </w:r>
          </w:p>
        </w:tc>
        <w:tc>
          <w:tcPr>
            <w:tcW w:w="2485" w:type="dxa"/>
          </w:tcPr>
          <w:p w14:paraId="60B55D6A" w14:textId="046D8C2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2050" w:type="dxa"/>
          </w:tcPr>
          <w:p w14:paraId="28CD9BD4" w14:textId="79A5ECE8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72DFD234" w14:textId="47E6CFFB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2.3</w:t>
            </w:r>
          </w:p>
        </w:tc>
      </w:tr>
      <w:tr w:rsidR="00364B9B" w:rsidRPr="00A211D6" w14:paraId="09721103" w14:textId="77777777" w:rsidTr="00A211D6">
        <w:tc>
          <w:tcPr>
            <w:tcW w:w="2390" w:type="dxa"/>
            <w:vAlign w:val="bottom"/>
          </w:tcPr>
          <w:p w14:paraId="24275B3F" w14:textId="53ED9C3C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Malta</w:t>
            </w:r>
          </w:p>
        </w:tc>
        <w:tc>
          <w:tcPr>
            <w:tcW w:w="2485" w:type="dxa"/>
          </w:tcPr>
          <w:p w14:paraId="14E43DEE" w14:textId="6D7E8A72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2050" w:type="dxa"/>
          </w:tcPr>
          <w:p w14:paraId="1328963A" w14:textId="2A923585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1717DC7B" w14:textId="7CC5BCD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7.3</w:t>
            </w:r>
          </w:p>
        </w:tc>
      </w:tr>
      <w:tr w:rsidR="00364B9B" w:rsidRPr="00A211D6" w14:paraId="14AB854D" w14:textId="77777777" w:rsidTr="00A211D6">
        <w:tc>
          <w:tcPr>
            <w:tcW w:w="2390" w:type="dxa"/>
            <w:vAlign w:val="bottom"/>
          </w:tcPr>
          <w:p w14:paraId="780347A6" w14:textId="5D8F7BD8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Croatia</w:t>
            </w:r>
          </w:p>
        </w:tc>
        <w:tc>
          <w:tcPr>
            <w:tcW w:w="2485" w:type="dxa"/>
          </w:tcPr>
          <w:p w14:paraId="30E0A7E9" w14:textId="461BFDC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2050" w:type="dxa"/>
          </w:tcPr>
          <w:p w14:paraId="3596722F" w14:textId="3AE328DC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67A73510" w14:textId="48E9F96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3.3</w:t>
            </w:r>
          </w:p>
        </w:tc>
      </w:tr>
      <w:tr w:rsidR="00364B9B" w:rsidRPr="00A211D6" w14:paraId="53E2E7CF" w14:textId="77777777" w:rsidTr="00A211D6">
        <w:tc>
          <w:tcPr>
            <w:tcW w:w="2390" w:type="dxa"/>
            <w:vAlign w:val="bottom"/>
          </w:tcPr>
          <w:p w14:paraId="13259053" w14:textId="648EE356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Central African Republic</w:t>
            </w:r>
          </w:p>
        </w:tc>
        <w:tc>
          <w:tcPr>
            <w:tcW w:w="2485" w:type="dxa"/>
          </w:tcPr>
          <w:p w14:paraId="231E8038" w14:textId="37A365E6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2050" w:type="dxa"/>
          </w:tcPr>
          <w:p w14:paraId="6429A36E" w14:textId="12890A90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317" w:type="dxa"/>
          </w:tcPr>
          <w:p w14:paraId="2C6FB0EB" w14:textId="53114C37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7.3</w:t>
            </w:r>
          </w:p>
        </w:tc>
      </w:tr>
      <w:tr w:rsidR="00364B9B" w:rsidRPr="00A211D6" w14:paraId="64B122B6" w14:textId="77777777" w:rsidTr="00A211D6">
        <w:tc>
          <w:tcPr>
            <w:tcW w:w="2390" w:type="dxa"/>
            <w:vAlign w:val="bottom"/>
          </w:tcPr>
          <w:p w14:paraId="42E3D221" w14:textId="58B43A39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Jamaica</w:t>
            </w:r>
          </w:p>
        </w:tc>
        <w:tc>
          <w:tcPr>
            <w:tcW w:w="2485" w:type="dxa"/>
          </w:tcPr>
          <w:p w14:paraId="39012557" w14:textId="2E670045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2050" w:type="dxa"/>
          </w:tcPr>
          <w:p w14:paraId="7C023CEA" w14:textId="40821542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7CE7D3B1" w14:textId="59A5C07B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9</w:t>
            </w:r>
          </w:p>
        </w:tc>
      </w:tr>
      <w:tr w:rsidR="00364B9B" w:rsidRPr="00A211D6" w14:paraId="0B23DA0F" w14:textId="77777777" w:rsidTr="00A211D6">
        <w:tc>
          <w:tcPr>
            <w:tcW w:w="2390" w:type="dxa"/>
            <w:vAlign w:val="bottom"/>
          </w:tcPr>
          <w:p w14:paraId="7A8D923B" w14:textId="152A90B3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Cameroon</w:t>
            </w:r>
          </w:p>
        </w:tc>
        <w:tc>
          <w:tcPr>
            <w:tcW w:w="2485" w:type="dxa"/>
          </w:tcPr>
          <w:p w14:paraId="242FD3C7" w14:textId="597655AC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2050" w:type="dxa"/>
          </w:tcPr>
          <w:p w14:paraId="59DC33F6" w14:textId="2BC19960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317" w:type="dxa"/>
          </w:tcPr>
          <w:p w14:paraId="6FC246D2" w14:textId="46D61B1B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4.4</w:t>
            </w:r>
          </w:p>
        </w:tc>
      </w:tr>
      <w:tr w:rsidR="00364B9B" w:rsidRPr="00A211D6" w14:paraId="46D26B8E" w14:textId="77777777" w:rsidTr="00A211D6">
        <w:tc>
          <w:tcPr>
            <w:tcW w:w="2390" w:type="dxa"/>
            <w:vAlign w:val="bottom"/>
          </w:tcPr>
          <w:p w14:paraId="797116FC" w14:textId="1CFDDD66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Uruguay</w:t>
            </w:r>
          </w:p>
        </w:tc>
        <w:tc>
          <w:tcPr>
            <w:tcW w:w="2485" w:type="dxa"/>
          </w:tcPr>
          <w:p w14:paraId="028BC1D4" w14:textId="3D25D550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2050" w:type="dxa"/>
          </w:tcPr>
          <w:p w14:paraId="4697944B" w14:textId="6F7524F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4020D684" w14:textId="1EDAAE48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1.3</w:t>
            </w:r>
          </w:p>
        </w:tc>
      </w:tr>
      <w:tr w:rsidR="00364B9B" w:rsidRPr="00A211D6" w14:paraId="7A28C03F" w14:textId="77777777" w:rsidTr="00A211D6">
        <w:tc>
          <w:tcPr>
            <w:tcW w:w="2390" w:type="dxa"/>
            <w:vAlign w:val="bottom"/>
          </w:tcPr>
          <w:p w14:paraId="11750C1E" w14:textId="522358A3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Iceland</w:t>
            </w:r>
          </w:p>
        </w:tc>
        <w:tc>
          <w:tcPr>
            <w:tcW w:w="2485" w:type="dxa"/>
          </w:tcPr>
          <w:p w14:paraId="525E9318" w14:textId="7C172B4E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2050" w:type="dxa"/>
          </w:tcPr>
          <w:p w14:paraId="113DE267" w14:textId="1FE555FC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0E23455D" w14:textId="465CC0F8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6.3</w:t>
            </w:r>
          </w:p>
        </w:tc>
      </w:tr>
      <w:tr w:rsidR="00364B9B" w:rsidRPr="00A211D6" w14:paraId="28787C78" w14:textId="77777777" w:rsidTr="00A211D6">
        <w:tc>
          <w:tcPr>
            <w:tcW w:w="2390" w:type="dxa"/>
            <w:vAlign w:val="bottom"/>
          </w:tcPr>
          <w:p w14:paraId="08642B53" w14:textId="310C431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Slovakia</w:t>
            </w:r>
          </w:p>
        </w:tc>
        <w:tc>
          <w:tcPr>
            <w:tcW w:w="2485" w:type="dxa"/>
          </w:tcPr>
          <w:p w14:paraId="05DEBB24" w14:textId="3C2067C2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2050" w:type="dxa"/>
          </w:tcPr>
          <w:p w14:paraId="4CBDF918" w14:textId="423954B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2F09DD38" w14:textId="6F63C880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7.9</w:t>
            </w:r>
          </w:p>
        </w:tc>
      </w:tr>
      <w:tr w:rsidR="00364B9B" w:rsidRPr="00A211D6" w14:paraId="380A3FE5" w14:textId="77777777" w:rsidTr="00A211D6">
        <w:tc>
          <w:tcPr>
            <w:tcW w:w="2390" w:type="dxa"/>
            <w:vAlign w:val="bottom"/>
          </w:tcPr>
          <w:p w14:paraId="314BDA3E" w14:textId="3E7706C6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Liberia</w:t>
            </w:r>
          </w:p>
        </w:tc>
        <w:tc>
          <w:tcPr>
            <w:tcW w:w="2485" w:type="dxa"/>
          </w:tcPr>
          <w:p w14:paraId="46003D69" w14:textId="2C72F4A0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050" w:type="dxa"/>
          </w:tcPr>
          <w:p w14:paraId="1240CA87" w14:textId="511F6E4C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5AA6474D" w14:textId="620FD19B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5.1</w:t>
            </w:r>
          </w:p>
        </w:tc>
      </w:tr>
      <w:tr w:rsidR="00364B9B" w:rsidRPr="00A211D6" w14:paraId="43E40C20" w14:textId="77777777" w:rsidTr="00A211D6">
        <w:tc>
          <w:tcPr>
            <w:tcW w:w="2390" w:type="dxa"/>
            <w:vAlign w:val="bottom"/>
          </w:tcPr>
          <w:p w14:paraId="7C4215BF" w14:textId="774BBAF5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Turkey</w:t>
            </w:r>
          </w:p>
        </w:tc>
        <w:tc>
          <w:tcPr>
            <w:tcW w:w="2485" w:type="dxa"/>
          </w:tcPr>
          <w:p w14:paraId="0E492D43" w14:textId="3DD74116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050" w:type="dxa"/>
          </w:tcPr>
          <w:p w14:paraId="285A13F8" w14:textId="05E8BCE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22BCE684" w14:textId="13E911E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2.4</w:t>
            </w:r>
          </w:p>
        </w:tc>
      </w:tr>
      <w:tr w:rsidR="00364B9B" w:rsidRPr="00A211D6" w14:paraId="338AE079" w14:textId="77777777" w:rsidTr="00A211D6">
        <w:tc>
          <w:tcPr>
            <w:tcW w:w="2390" w:type="dxa"/>
            <w:vAlign w:val="bottom"/>
          </w:tcPr>
          <w:p w14:paraId="1EB20DFB" w14:textId="2F5051D3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Venezuela</w:t>
            </w:r>
          </w:p>
        </w:tc>
        <w:tc>
          <w:tcPr>
            <w:tcW w:w="2485" w:type="dxa"/>
          </w:tcPr>
          <w:p w14:paraId="2FCF0E4E" w14:textId="4CA4214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050" w:type="dxa"/>
          </w:tcPr>
          <w:p w14:paraId="3564A20D" w14:textId="4F9D19C0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70A98CC9" w14:textId="6F61C38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3</w:t>
            </w:r>
          </w:p>
        </w:tc>
      </w:tr>
      <w:tr w:rsidR="00364B9B" w:rsidRPr="00A211D6" w14:paraId="527599D8" w14:textId="77777777" w:rsidTr="00A211D6">
        <w:tc>
          <w:tcPr>
            <w:tcW w:w="2390" w:type="dxa"/>
            <w:vAlign w:val="bottom"/>
          </w:tcPr>
          <w:p w14:paraId="71D259B2" w14:textId="375FD93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Estonia</w:t>
            </w:r>
          </w:p>
        </w:tc>
        <w:tc>
          <w:tcPr>
            <w:tcW w:w="2485" w:type="dxa"/>
          </w:tcPr>
          <w:p w14:paraId="2DC7F667" w14:textId="58F1B1BE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2050" w:type="dxa"/>
          </w:tcPr>
          <w:p w14:paraId="6B44A741" w14:textId="4B3C9B7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43D160A6" w14:textId="14962939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7</w:t>
            </w:r>
          </w:p>
        </w:tc>
      </w:tr>
      <w:tr w:rsidR="00364B9B" w:rsidRPr="00A211D6" w14:paraId="19FBC9A3" w14:textId="77777777" w:rsidTr="00A211D6">
        <w:tc>
          <w:tcPr>
            <w:tcW w:w="2390" w:type="dxa"/>
            <w:vAlign w:val="bottom"/>
          </w:tcPr>
          <w:p w14:paraId="049BCFA2" w14:textId="731C79A7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Bosnia and Herzegovina</w:t>
            </w:r>
          </w:p>
        </w:tc>
        <w:tc>
          <w:tcPr>
            <w:tcW w:w="2485" w:type="dxa"/>
          </w:tcPr>
          <w:p w14:paraId="68793D5C" w14:textId="6F241A96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050" w:type="dxa"/>
          </w:tcPr>
          <w:p w14:paraId="0E33E584" w14:textId="571CD2D8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77F8AC6D" w14:textId="5FB81ED6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2.8</w:t>
            </w:r>
          </w:p>
        </w:tc>
      </w:tr>
      <w:tr w:rsidR="00364B9B" w:rsidRPr="00A211D6" w14:paraId="1629C183" w14:textId="77777777" w:rsidTr="00A211D6">
        <w:tc>
          <w:tcPr>
            <w:tcW w:w="2390" w:type="dxa"/>
            <w:vAlign w:val="bottom"/>
          </w:tcPr>
          <w:p w14:paraId="6B732563" w14:textId="2673ECBD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Cuba</w:t>
            </w:r>
          </w:p>
        </w:tc>
        <w:tc>
          <w:tcPr>
            <w:tcW w:w="2485" w:type="dxa"/>
          </w:tcPr>
          <w:p w14:paraId="3B6E497E" w14:textId="07D1871B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050" w:type="dxa"/>
          </w:tcPr>
          <w:p w14:paraId="11062A70" w14:textId="0C38DA19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317" w:type="dxa"/>
          </w:tcPr>
          <w:p w14:paraId="3496BEFD" w14:textId="3583DB3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5.2</w:t>
            </w:r>
          </w:p>
        </w:tc>
      </w:tr>
      <w:tr w:rsidR="00364B9B" w:rsidRPr="00A211D6" w14:paraId="56C9BBC9" w14:textId="77777777" w:rsidTr="00A211D6">
        <w:tc>
          <w:tcPr>
            <w:tcW w:w="2390" w:type="dxa"/>
            <w:vAlign w:val="bottom"/>
          </w:tcPr>
          <w:p w14:paraId="5AF16AA5" w14:textId="484DC5E2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Bulgaria</w:t>
            </w:r>
          </w:p>
        </w:tc>
        <w:tc>
          <w:tcPr>
            <w:tcW w:w="2485" w:type="dxa"/>
          </w:tcPr>
          <w:p w14:paraId="7A9534A6" w14:textId="7C13A8E6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50" w:type="dxa"/>
          </w:tcPr>
          <w:p w14:paraId="4911B60C" w14:textId="19438C1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4781BA02" w14:textId="1E7EE21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5.6</w:t>
            </w:r>
          </w:p>
        </w:tc>
      </w:tr>
      <w:tr w:rsidR="00364B9B" w:rsidRPr="00A211D6" w14:paraId="46646C17" w14:textId="77777777" w:rsidTr="00A211D6">
        <w:tc>
          <w:tcPr>
            <w:tcW w:w="2390" w:type="dxa"/>
            <w:vAlign w:val="bottom"/>
          </w:tcPr>
          <w:p w14:paraId="1435FECA" w14:textId="6AAD43EB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Gibraltar</w:t>
            </w:r>
          </w:p>
        </w:tc>
        <w:tc>
          <w:tcPr>
            <w:tcW w:w="2485" w:type="dxa"/>
          </w:tcPr>
          <w:p w14:paraId="767C4D04" w14:textId="4F6351C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50" w:type="dxa"/>
          </w:tcPr>
          <w:p w14:paraId="19A39727" w14:textId="30465628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33EA8105" w14:textId="10BD284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</w:tr>
      <w:tr w:rsidR="00364B9B" w:rsidRPr="00A211D6" w14:paraId="3D5E54BA" w14:textId="77777777" w:rsidTr="00A211D6">
        <w:tc>
          <w:tcPr>
            <w:tcW w:w="2390" w:type="dxa"/>
            <w:vAlign w:val="bottom"/>
          </w:tcPr>
          <w:p w14:paraId="15938EF1" w14:textId="14137FE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Latvia</w:t>
            </w:r>
          </w:p>
        </w:tc>
        <w:tc>
          <w:tcPr>
            <w:tcW w:w="2485" w:type="dxa"/>
          </w:tcPr>
          <w:p w14:paraId="58DF6C32" w14:textId="1563FBD9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50" w:type="dxa"/>
          </w:tcPr>
          <w:p w14:paraId="0E46A04B" w14:textId="37C179F7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468026D3" w14:textId="40C025AB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62.9</w:t>
            </w:r>
          </w:p>
        </w:tc>
      </w:tr>
      <w:tr w:rsidR="00364B9B" w:rsidRPr="00A211D6" w14:paraId="0CF167E1" w14:textId="77777777" w:rsidTr="00A211D6">
        <w:tc>
          <w:tcPr>
            <w:tcW w:w="2390" w:type="dxa"/>
            <w:vAlign w:val="bottom"/>
          </w:tcPr>
          <w:p w14:paraId="66E548DF" w14:textId="4B1E086C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Congo</w:t>
            </w:r>
          </w:p>
        </w:tc>
        <w:tc>
          <w:tcPr>
            <w:tcW w:w="2485" w:type="dxa"/>
          </w:tcPr>
          <w:p w14:paraId="05298309" w14:textId="1470D32C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050" w:type="dxa"/>
          </w:tcPr>
          <w:p w14:paraId="24949297" w14:textId="4761FBAD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72C865AC" w14:textId="2671E2F2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3.6</w:t>
            </w:r>
          </w:p>
        </w:tc>
      </w:tr>
      <w:tr w:rsidR="00364B9B" w:rsidRPr="00A211D6" w14:paraId="0A23DDB0" w14:textId="77777777" w:rsidTr="00A211D6">
        <w:tc>
          <w:tcPr>
            <w:tcW w:w="2390" w:type="dxa"/>
            <w:vAlign w:val="bottom"/>
          </w:tcPr>
          <w:p w14:paraId="242AE7E6" w14:textId="5A35F2B8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Cyprus</w:t>
            </w:r>
          </w:p>
        </w:tc>
        <w:tc>
          <w:tcPr>
            <w:tcW w:w="2485" w:type="dxa"/>
          </w:tcPr>
          <w:p w14:paraId="1D0F2F22" w14:textId="1500FAA3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050" w:type="dxa"/>
          </w:tcPr>
          <w:p w14:paraId="6A8FF740" w14:textId="619BEA12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300D5287" w14:textId="7A1C1EE0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3</w:t>
            </w:r>
          </w:p>
        </w:tc>
      </w:tr>
      <w:tr w:rsidR="00364B9B" w:rsidRPr="00A211D6" w14:paraId="717715BA" w14:textId="77777777" w:rsidTr="00A211D6">
        <w:tc>
          <w:tcPr>
            <w:tcW w:w="2390" w:type="dxa"/>
            <w:vAlign w:val="bottom"/>
          </w:tcPr>
          <w:p w14:paraId="1CFC57D8" w14:textId="62AD74B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Lithuania</w:t>
            </w:r>
          </w:p>
        </w:tc>
        <w:tc>
          <w:tcPr>
            <w:tcW w:w="2485" w:type="dxa"/>
          </w:tcPr>
          <w:p w14:paraId="17C2C812" w14:textId="356FB0D9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050" w:type="dxa"/>
          </w:tcPr>
          <w:p w14:paraId="268222C6" w14:textId="18E0356C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697CBD4D" w14:textId="23D963B9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5</w:t>
            </w:r>
          </w:p>
        </w:tc>
      </w:tr>
      <w:tr w:rsidR="00364B9B" w:rsidRPr="00A211D6" w14:paraId="07EA37D3" w14:textId="77777777" w:rsidTr="00A211D6">
        <w:tc>
          <w:tcPr>
            <w:tcW w:w="2390" w:type="dxa"/>
            <w:vAlign w:val="bottom"/>
          </w:tcPr>
          <w:p w14:paraId="008969D9" w14:textId="3363F563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South Africa</w:t>
            </w:r>
          </w:p>
        </w:tc>
        <w:tc>
          <w:tcPr>
            <w:tcW w:w="2485" w:type="dxa"/>
          </w:tcPr>
          <w:p w14:paraId="32AE6540" w14:textId="6C6E39BD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050" w:type="dxa"/>
          </w:tcPr>
          <w:p w14:paraId="676F23A9" w14:textId="5BA9E8C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2DB806D0" w14:textId="65D37CDB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4.8</w:t>
            </w:r>
          </w:p>
        </w:tc>
      </w:tr>
      <w:tr w:rsidR="00364B9B" w:rsidRPr="00A211D6" w14:paraId="75809AD6" w14:textId="77777777" w:rsidTr="00A211D6">
        <w:tc>
          <w:tcPr>
            <w:tcW w:w="2390" w:type="dxa"/>
            <w:vAlign w:val="bottom"/>
          </w:tcPr>
          <w:p w14:paraId="3F6C6076" w14:textId="1CC9AD6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Ukraine</w:t>
            </w:r>
          </w:p>
        </w:tc>
        <w:tc>
          <w:tcPr>
            <w:tcW w:w="2485" w:type="dxa"/>
          </w:tcPr>
          <w:p w14:paraId="3BBD5B4B" w14:textId="205390A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050" w:type="dxa"/>
          </w:tcPr>
          <w:p w14:paraId="6A643093" w14:textId="40E039C5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20A85990" w14:textId="7D69D6C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8</w:t>
            </w:r>
          </w:p>
        </w:tc>
      </w:tr>
      <w:tr w:rsidR="00364B9B" w:rsidRPr="00A211D6" w14:paraId="197AA886" w14:textId="77777777" w:rsidTr="00A211D6">
        <w:tc>
          <w:tcPr>
            <w:tcW w:w="2390" w:type="dxa"/>
            <w:vAlign w:val="bottom"/>
          </w:tcPr>
          <w:p w14:paraId="61C1066A" w14:textId="000F4655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Andorra</w:t>
            </w:r>
          </w:p>
        </w:tc>
        <w:tc>
          <w:tcPr>
            <w:tcW w:w="2485" w:type="dxa"/>
          </w:tcPr>
          <w:p w14:paraId="45200851" w14:textId="751506C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050" w:type="dxa"/>
          </w:tcPr>
          <w:p w14:paraId="78EBF645" w14:textId="42B182FE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0F53B605" w14:textId="6061FF8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0.5</w:t>
            </w:r>
          </w:p>
        </w:tc>
      </w:tr>
      <w:tr w:rsidR="00364B9B" w:rsidRPr="00A211D6" w14:paraId="6E56906F" w14:textId="77777777" w:rsidTr="00A211D6">
        <w:tc>
          <w:tcPr>
            <w:tcW w:w="2390" w:type="dxa"/>
            <w:vAlign w:val="bottom"/>
          </w:tcPr>
          <w:p w14:paraId="119FD3D4" w14:textId="6509D789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Aruba</w:t>
            </w:r>
          </w:p>
        </w:tc>
        <w:tc>
          <w:tcPr>
            <w:tcW w:w="2485" w:type="dxa"/>
          </w:tcPr>
          <w:p w14:paraId="3B8E39DE" w14:textId="2EFB126E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050" w:type="dxa"/>
          </w:tcPr>
          <w:p w14:paraId="5A4EC8EC" w14:textId="70FEDCB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1B7EE652" w14:textId="0C3F43E8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</w:tr>
      <w:tr w:rsidR="00364B9B" w:rsidRPr="00A211D6" w14:paraId="04D52BC9" w14:textId="77777777" w:rsidTr="00A211D6">
        <w:tc>
          <w:tcPr>
            <w:tcW w:w="2390" w:type="dxa"/>
            <w:vAlign w:val="bottom"/>
          </w:tcPr>
          <w:p w14:paraId="09EFD875" w14:textId="459E8680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Benin</w:t>
            </w:r>
          </w:p>
        </w:tc>
        <w:tc>
          <w:tcPr>
            <w:tcW w:w="2485" w:type="dxa"/>
          </w:tcPr>
          <w:p w14:paraId="514FA3CB" w14:textId="7C66B272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050" w:type="dxa"/>
          </w:tcPr>
          <w:p w14:paraId="774B91C9" w14:textId="0AD8A86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2924D391" w14:textId="3781A56C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8.8</w:t>
            </w:r>
          </w:p>
        </w:tc>
      </w:tr>
      <w:tr w:rsidR="00364B9B" w:rsidRPr="00A211D6" w14:paraId="04075802" w14:textId="77777777" w:rsidTr="00A211D6">
        <w:tc>
          <w:tcPr>
            <w:tcW w:w="2390" w:type="dxa"/>
            <w:vAlign w:val="bottom"/>
          </w:tcPr>
          <w:p w14:paraId="00FD63CA" w14:textId="6D9ABAE8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Curacao</w:t>
            </w:r>
          </w:p>
        </w:tc>
        <w:tc>
          <w:tcPr>
            <w:tcW w:w="2485" w:type="dxa"/>
          </w:tcPr>
          <w:p w14:paraId="13E9DE7A" w14:textId="34C0CA3D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050" w:type="dxa"/>
          </w:tcPr>
          <w:p w14:paraId="0E08BA9A" w14:textId="631B4BB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7FEB6179" w14:textId="4653C5B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</w:tr>
      <w:tr w:rsidR="00364B9B" w:rsidRPr="00A211D6" w14:paraId="1A19A015" w14:textId="77777777" w:rsidTr="00A211D6">
        <w:tc>
          <w:tcPr>
            <w:tcW w:w="2390" w:type="dxa"/>
            <w:vAlign w:val="bottom"/>
          </w:tcPr>
          <w:p w14:paraId="28C7F5F5" w14:textId="64015163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Monaco</w:t>
            </w:r>
          </w:p>
        </w:tc>
        <w:tc>
          <w:tcPr>
            <w:tcW w:w="2485" w:type="dxa"/>
          </w:tcPr>
          <w:p w14:paraId="1A337872" w14:textId="2933B4B9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050" w:type="dxa"/>
          </w:tcPr>
          <w:p w14:paraId="43A068FB" w14:textId="3FA8D48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7BE84E88" w14:textId="2AE97870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2.7</w:t>
            </w:r>
          </w:p>
        </w:tc>
      </w:tr>
      <w:tr w:rsidR="00364B9B" w:rsidRPr="00A211D6" w14:paraId="0B3C4754" w14:textId="77777777" w:rsidTr="00A211D6">
        <w:tc>
          <w:tcPr>
            <w:tcW w:w="2390" w:type="dxa"/>
            <w:vAlign w:val="bottom"/>
          </w:tcPr>
          <w:p w14:paraId="641F1606" w14:textId="219C2D97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Pakistan</w:t>
            </w:r>
          </w:p>
        </w:tc>
        <w:tc>
          <w:tcPr>
            <w:tcW w:w="2485" w:type="dxa"/>
          </w:tcPr>
          <w:p w14:paraId="179CE090" w14:textId="4AED34A6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050" w:type="dxa"/>
          </w:tcPr>
          <w:p w14:paraId="785FBBDE" w14:textId="0909B1B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0BB71F66" w14:textId="59BE294B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5.5</w:t>
            </w:r>
          </w:p>
        </w:tc>
      </w:tr>
      <w:tr w:rsidR="00364B9B" w:rsidRPr="00A211D6" w14:paraId="22C5D42F" w14:textId="77777777" w:rsidTr="00A211D6">
        <w:tc>
          <w:tcPr>
            <w:tcW w:w="2390" w:type="dxa"/>
            <w:vAlign w:val="bottom"/>
          </w:tcPr>
          <w:p w14:paraId="228908A1" w14:textId="7F8DBF89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Bahamas</w:t>
            </w:r>
          </w:p>
        </w:tc>
        <w:tc>
          <w:tcPr>
            <w:tcW w:w="2485" w:type="dxa"/>
          </w:tcPr>
          <w:p w14:paraId="7E1CDB48" w14:textId="53F3015C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050" w:type="dxa"/>
          </w:tcPr>
          <w:p w14:paraId="34154E58" w14:textId="2C87FE6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306B631B" w14:textId="6F42FC75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0.6</w:t>
            </w:r>
          </w:p>
        </w:tc>
      </w:tr>
      <w:tr w:rsidR="00364B9B" w:rsidRPr="00A211D6" w14:paraId="06439A43" w14:textId="77777777" w:rsidTr="00A211D6">
        <w:tc>
          <w:tcPr>
            <w:tcW w:w="2390" w:type="dxa"/>
            <w:vAlign w:val="bottom"/>
          </w:tcPr>
          <w:p w14:paraId="1A69CC98" w14:textId="7BF9E81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Georgia</w:t>
            </w:r>
          </w:p>
        </w:tc>
        <w:tc>
          <w:tcPr>
            <w:tcW w:w="2485" w:type="dxa"/>
          </w:tcPr>
          <w:p w14:paraId="67DA9B90" w14:textId="7836FF3E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050" w:type="dxa"/>
          </w:tcPr>
          <w:p w14:paraId="488ED3EE" w14:textId="70EAE136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2A652B87" w14:textId="77DC0904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52</w:t>
            </w:r>
          </w:p>
        </w:tc>
      </w:tr>
      <w:tr w:rsidR="00364B9B" w:rsidRPr="00A211D6" w14:paraId="4F22133A" w14:textId="77777777" w:rsidTr="00A211D6">
        <w:tc>
          <w:tcPr>
            <w:tcW w:w="2390" w:type="dxa"/>
            <w:vAlign w:val="bottom"/>
          </w:tcPr>
          <w:p w14:paraId="6A81A300" w14:textId="3D4AE91E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Greenland</w:t>
            </w:r>
          </w:p>
        </w:tc>
        <w:tc>
          <w:tcPr>
            <w:tcW w:w="2485" w:type="dxa"/>
          </w:tcPr>
          <w:p w14:paraId="0A572CB7" w14:textId="7DCEBFD6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050" w:type="dxa"/>
          </w:tcPr>
          <w:p w14:paraId="4D5B29AB" w14:textId="7FA2723E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3D5A6002" w14:textId="6239B843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</w:tr>
      <w:tr w:rsidR="00364B9B" w:rsidRPr="00A211D6" w14:paraId="2FBEB06F" w14:textId="77777777" w:rsidTr="00A211D6">
        <w:tc>
          <w:tcPr>
            <w:tcW w:w="2390" w:type="dxa"/>
            <w:vAlign w:val="bottom"/>
          </w:tcPr>
          <w:p w14:paraId="6948847D" w14:textId="7DDE077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Guyana</w:t>
            </w:r>
          </w:p>
        </w:tc>
        <w:tc>
          <w:tcPr>
            <w:tcW w:w="2485" w:type="dxa"/>
          </w:tcPr>
          <w:p w14:paraId="1E0FA93F" w14:textId="1605BE52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050" w:type="dxa"/>
          </w:tcPr>
          <w:p w14:paraId="59DC96B3" w14:textId="756304C3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7E8E2F6F" w14:textId="360FC8FD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1.7</w:t>
            </w:r>
          </w:p>
        </w:tc>
      </w:tr>
      <w:tr w:rsidR="00364B9B" w:rsidRPr="00A211D6" w14:paraId="127238B8" w14:textId="77777777" w:rsidTr="00A211D6">
        <w:tc>
          <w:tcPr>
            <w:tcW w:w="2390" w:type="dxa"/>
            <w:vAlign w:val="bottom"/>
          </w:tcPr>
          <w:p w14:paraId="41835696" w14:textId="49D1BC85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Moldova</w:t>
            </w:r>
          </w:p>
        </w:tc>
        <w:tc>
          <w:tcPr>
            <w:tcW w:w="2485" w:type="dxa"/>
          </w:tcPr>
          <w:p w14:paraId="669D7E2C" w14:textId="72BA96C9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050" w:type="dxa"/>
          </w:tcPr>
          <w:p w14:paraId="42FE5B57" w14:textId="7B379739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3302EE06" w14:textId="169E7545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2.9</w:t>
            </w:r>
          </w:p>
        </w:tc>
      </w:tr>
      <w:tr w:rsidR="00364B9B" w:rsidRPr="00A211D6" w14:paraId="025B78E4" w14:textId="77777777" w:rsidTr="00A211D6">
        <w:tc>
          <w:tcPr>
            <w:tcW w:w="2390" w:type="dxa"/>
            <w:vAlign w:val="bottom"/>
          </w:tcPr>
          <w:p w14:paraId="32D8F9EC" w14:textId="0E3A150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Montenegro</w:t>
            </w:r>
          </w:p>
        </w:tc>
        <w:tc>
          <w:tcPr>
            <w:tcW w:w="2485" w:type="dxa"/>
          </w:tcPr>
          <w:p w14:paraId="48F8974B" w14:textId="1EB16FCD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050" w:type="dxa"/>
          </w:tcPr>
          <w:p w14:paraId="03D0F9CF" w14:textId="181ADC53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030C1A59" w14:textId="580585F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3.7</w:t>
            </w:r>
          </w:p>
        </w:tc>
      </w:tr>
      <w:tr w:rsidR="00364B9B" w:rsidRPr="00A211D6" w14:paraId="7C4A7E2D" w14:textId="77777777" w:rsidTr="00A211D6">
        <w:tc>
          <w:tcPr>
            <w:tcW w:w="2390" w:type="dxa"/>
            <w:vAlign w:val="bottom"/>
          </w:tcPr>
          <w:p w14:paraId="0A396AEC" w14:textId="654692A6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Russia</w:t>
            </w:r>
          </w:p>
        </w:tc>
        <w:tc>
          <w:tcPr>
            <w:tcW w:w="2485" w:type="dxa"/>
          </w:tcPr>
          <w:p w14:paraId="57C78AAA" w14:textId="59830F4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050" w:type="dxa"/>
          </w:tcPr>
          <w:p w14:paraId="1D1F710C" w14:textId="13ED05C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5A40A017" w14:textId="66F26EBC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44.3</w:t>
            </w:r>
          </w:p>
        </w:tc>
      </w:tr>
      <w:tr w:rsidR="00364B9B" w:rsidRPr="00A211D6" w14:paraId="382FF0FD" w14:textId="77777777" w:rsidTr="00A211D6">
        <w:tc>
          <w:tcPr>
            <w:tcW w:w="2390" w:type="dxa"/>
            <w:vAlign w:val="bottom"/>
          </w:tcPr>
          <w:p w14:paraId="50D76CCC" w14:textId="5F74DEF7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Barbados</w:t>
            </w:r>
          </w:p>
        </w:tc>
        <w:tc>
          <w:tcPr>
            <w:tcW w:w="2485" w:type="dxa"/>
          </w:tcPr>
          <w:p w14:paraId="7375B00A" w14:textId="07049DD6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050" w:type="dxa"/>
          </w:tcPr>
          <w:p w14:paraId="04EF58FC" w14:textId="5727C0BB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6D357E01" w14:textId="7D8F2019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1.9</w:t>
            </w:r>
          </w:p>
        </w:tc>
      </w:tr>
      <w:tr w:rsidR="00364B9B" w:rsidRPr="00A211D6" w14:paraId="6BD58D75" w14:textId="77777777" w:rsidTr="00A211D6">
        <w:tc>
          <w:tcPr>
            <w:tcW w:w="2390" w:type="dxa"/>
            <w:vAlign w:val="bottom"/>
          </w:tcPr>
          <w:p w14:paraId="223CE0DF" w14:textId="219AA2D1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Bermuda</w:t>
            </w:r>
          </w:p>
        </w:tc>
        <w:tc>
          <w:tcPr>
            <w:tcW w:w="2485" w:type="dxa"/>
          </w:tcPr>
          <w:p w14:paraId="148B7F04" w14:textId="2B19A34C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050" w:type="dxa"/>
          </w:tcPr>
          <w:p w14:paraId="4694722D" w14:textId="119A5A87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47ED0B41" w14:textId="1537B2A7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</w:tr>
      <w:tr w:rsidR="00364B9B" w:rsidRPr="00A211D6" w14:paraId="485D1BEB" w14:textId="77777777" w:rsidTr="00A211D6">
        <w:tc>
          <w:tcPr>
            <w:tcW w:w="2390" w:type="dxa"/>
            <w:vAlign w:val="bottom"/>
          </w:tcPr>
          <w:p w14:paraId="7AA0C154" w14:textId="4464F3C8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Mozambique</w:t>
            </w:r>
          </w:p>
        </w:tc>
        <w:tc>
          <w:tcPr>
            <w:tcW w:w="2485" w:type="dxa"/>
          </w:tcPr>
          <w:p w14:paraId="0425AF3A" w14:textId="698F9E32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050" w:type="dxa"/>
          </w:tcPr>
          <w:p w14:paraId="34BFF35A" w14:textId="45B4C3FF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317" w:type="dxa"/>
          </w:tcPr>
          <w:p w14:paraId="42E78EC6" w14:textId="0C61E707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28.1</w:t>
            </w:r>
          </w:p>
        </w:tc>
      </w:tr>
      <w:tr w:rsidR="00364B9B" w:rsidRPr="00A211D6" w14:paraId="31A5DC33" w14:textId="77777777" w:rsidTr="00A211D6">
        <w:tc>
          <w:tcPr>
            <w:tcW w:w="2390" w:type="dxa"/>
            <w:vAlign w:val="bottom"/>
          </w:tcPr>
          <w:p w14:paraId="3704E5FB" w14:textId="6FE920E9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  <w:color w:val="000000"/>
              </w:rPr>
              <w:t>San Marino</w:t>
            </w:r>
          </w:p>
        </w:tc>
        <w:tc>
          <w:tcPr>
            <w:tcW w:w="2485" w:type="dxa"/>
          </w:tcPr>
          <w:p w14:paraId="51F79F55" w14:textId="42CFF3B0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050" w:type="dxa"/>
          </w:tcPr>
          <w:p w14:paraId="23A84EDB" w14:textId="3EC48FEA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317" w:type="dxa"/>
          </w:tcPr>
          <w:p w14:paraId="0AE5EC45" w14:textId="22E8A16E" w:rsidR="00364B9B" w:rsidRPr="00A211D6" w:rsidRDefault="00364B9B" w:rsidP="00A211D6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A211D6">
              <w:rPr>
                <w:rFonts w:ascii="Times New Roman" w:hAnsi="Times New Roman" w:cs="Times New Roman"/>
              </w:rPr>
              <w:t>31.1</w:t>
            </w:r>
          </w:p>
        </w:tc>
      </w:tr>
    </w:tbl>
    <w:p w14:paraId="28E33BF7" w14:textId="77777777" w:rsidR="00B35912" w:rsidRPr="00A211D6" w:rsidRDefault="00B35912" w:rsidP="00A211D6">
      <w:pPr>
        <w:spacing w:after="0" w:line="240" w:lineRule="auto"/>
        <w:jc w:val="center"/>
        <w:rPr>
          <w:rFonts w:ascii="Times New Roman" w:hAnsi="Times New Roman" w:cs="Times New Roman"/>
        </w:rPr>
      </w:pPr>
    </w:p>
    <w:sectPr w:rsidR="00B35912" w:rsidRPr="00A211D6" w:rsidSect="00B359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szAztTAyMzQyMDJU0lEKTi0uzszPAykwqQUAVTKk4CwAAAA="/>
  </w:docVars>
  <w:rsids>
    <w:rsidRoot w:val="00C2482F"/>
    <w:rsid w:val="00110204"/>
    <w:rsid w:val="00166CEB"/>
    <w:rsid w:val="00174F73"/>
    <w:rsid w:val="001E4746"/>
    <w:rsid w:val="00254781"/>
    <w:rsid w:val="002E78EC"/>
    <w:rsid w:val="003434F2"/>
    <w:rsid w:val="00364B9B"/>
    <w:rsid w:val="003A56D2"/>
    <w:rsid w:val="00512043"/>
    <w:rsid w:val="00723448"/>
    <w:rsid w:val="007B639C"/>
    <w:rsid w:val="008475A4"/>
    <w:rsid w:val="00934DB6"/>
    <w:rsid w:val="00981559"/>
    <w:rsid w:val="00A211D6"/>
    <w:rsid w:val="00A27191"/>
    <w:rsid w:val="00A30E3B"/>
    <w:rsid w:val="00B35912"/>
    <w:rsid w:val="00B52FCE"/>
    <w:rsid w:val="00B71177"/>
    <w:rsid w:val="00BA7DFF"/>
    <w:rsid w:val="00BF546E"/>
    <w:rsid w:val="00C2482F"/>
    <w:rsid w:val="00CF7BBA"/>
    <w:rsid w:val="00ED2CE5"/>
    <w:rsid w:val="00F11B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17405"/>
  <w15:docId w15:val="{7ADF6250-1BA3-430C-99A1-B37A68633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82F"/>
    <w:pPr>
      <w:spacing w:after="200" w:line="276" w:lineRule="auto"/>
    </w:pPr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482F"/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66CEB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T-PCR</dc:creator>
  <cp:lastModifiedBy>Mohammad Nayeem Hasan</cp:lastModifiedBy>
  <cp:revision>15</cp:revision>
  <dcterms:created xsi:type="dcterms:W3CDTF">2023-02-21T20:24:00Z</dcterms:created>
  <dcterms:modified xsi:type="dcterms:W3CDTF">2023-06-04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69c3b47453acfa149ab9d7f18072c637ea9b0bf975c1a8730ad8e59d4de911</vt:lpwstr>
  </property>
</Properties>
</file>